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064A94" w14:textId="77777777" w:rsidR="00BA6805" w:rsidRPr="00584DA3" w:rsidRDefault="00BA6805" w:rsidP="00BA6805">
      <w:pPr>
        <w:tabs>
          <w:tab w:val="left" w:pos="135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3"/>
          <w:szCs w:val="23"/>
        </w:rPr>
      </w:pPr>
      <w:r w:rsidRPr="00584DA3">
        <w:rPr>
          <w:rFonts w:ascii="Times New Roman" w:eastAsia="Times New Roman" w:hAnsi="Times New Roman" w:cs="Times New Roman"/>
          <w:b/>
          <w:bCs/>
          <w:sz w:val="23"/>
          <w:szCs w:val="23"/>
        </w:rPr>
        <w:t>PUBLIC NOTICE</w:t>
      </w:r>
    </w:p>
    <w:p w14:paraId="25680000" w14:textId="77777777" w:rsidR="00BA6805" w:rsidRPr="00584DA3" w:rsidRDefault="00BA6805" w:rsidP="00BA6805">
      <w:pPr>
        <w:tabs>
          <w:tab w:val="left" w:pos="135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21D4CE74" w14:textId="6E7AB6CD" w:rsidR="00BA6805" w:rsidRPr="00466A40" w:rsidRDefault="00BA6805" w:rsidP="00BA680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sz w:val="24"/>
          <w:szCs w:val="24"/>
        </w:rPr>
        <w:t xml:space="preserve">Notice is </w:t>
      </w:r>
      <w:r w:rsidR="00BA2B63" w:rsidRPr="00466A40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466A40">
        <w:rPr>
          <w:rFonts w:ascii="Times New Roman" w:eastAsia="Times New Roman" w:hAnsi="Times New Roman" w:cs="Times New Roman"/>
          <w:sz w:val="24"/>
          <w:szCs w:val="24"/>
        </w:rPr>
        <w:t xml:space="preserve">ereby </w:t>
      </w:r>
      <w:r w:rsidR="00BA2B63" w:rsidRPr="00466A40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466A40">
        <w:rPr>
          <w:rFonts w:ascii="Times New Roman" w:eastAsia="Times New Roman" w:hAnsi="Times New Roman" w:cs="Times New Roman"/>
          <w:sz w:val="24"/>
          <w:szCs w:val="24"/>
        </w:rPr>
        <w:t>iven that the Tooele City Council will meet in a Business Meeting on Wednesday,</w:t>
      </w:r>
      <w:r w:rsidR="00D3124C" w:rsidRPr="00466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92BC2" w:rsidRPr="00466A40">
        <w:rPr>
          <w:rFonts w:ascii="Times New Roman" w:eastAsia="Times New Roman" w:hAnsi="Times New Roman" w:cs="Times New Roman"/>
          <w:sz w:val="24"/>
          <w:szCs w:val="24"/>
        </w:rPr>
        <w:t>August 7</w:t>
      </w:r>
      <w:r w:rsidRPr="00466A40">
        <w:rPr>
          <w:rFonts w:ascii="Times New Roman" w:eastAsia="Times New Roman" w:hAnsi="Times New Roman" w:cs="Times New Roman"/>
          <w:sz w:val="24"/>
          <w:szCs w:val="24"/>
        </w:rPr>
        <w:t>,</w:t>
      </w:r>
      <w:r w:rsidR="006F61D8" w:rsidRPr="00466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6F61D8" w:rsidRPr="00466A40">
        <w:rPr>
          <w:rFonts w:ascii="Times New Roman" w:eastAsia="Times New Roman" w:hAnsi="Times New Roman" w:cs="Times New Roman"/>
          <w:sz w:val="24"/>
          <w:szCs w:val="24"/>
        </w:rPr>
        <w:t>2024</w:t>
      </w:r>
      <w:proofErr w:type="gramEnd"/>
      <w:r w:rsidRPr="00466A40">
        <w:rPr>
          <w:rFonts w:ascii="Times New Roman" w:eastAsia="Times New Roman" w:hAnsi="Times New Roman" w:cs="Times New Roman"/>
          <w:sz w:val="24"/>
          <w:szCs w:val="24"/>
        </w:rPr>
        <w:t xml:space="preserve"> at the hour of 7:00 p.m.  </w:t>
      </w:r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BA2B63" w:rsidRPr="00466A40">
        <w:rPr>
          <w:rFonts w:ascii="Times New Roman" w:eastAsia="Times New Roman" w:hAnsi="Times New Roman" w:cs="Times New Roman"/>
          <w:sz w:val="24"/>
          <w:szCs w:val="24"/>
        </w:rPr>
        <w:t>m</w:t>
      </w:r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 xml:space="preserve">eeting will be </w:t>
      </w:r>
      <w:r w:rsidR="00BA2B63" w:rsidRPr="00466A40">
        <w:rPr>
          <w:rFonts w:ascii="Times New Roman" w:eastAsia="Times New Roman" w:hAnsi="Times New Roman" w:cs="Times New Roman"/>
          <w:sz w:val="24"/>
          <w:szCs w:val="24"/>
        </w:rPr>
        <w:t>h</w:t>
      </w:r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 xml:space="preserve">eld in the Tooele City Hall Council Chambers, </w:t>
      </w:r>
      <w:r w:rsidR="00BA2B63" w:rsidRPr="00466A40">
        <w:rPr>
          <w:rFonts w:ascii="Times New Roman" w:eastAsia="Times New Roman" w:hAnsi="Times New Roman" w:cs="Times New Roman"/>
          <w:sz w:val="24"/>
          <w:szCs w:val="24"/>
        </w:rPr>
        <w:t>l</w:t>
      </w:r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 xml:space="preserve">ocated at 90 North Main Street, Tooele, Utah. The </w:t>
      </w:r>
      <w:r w:rsidR="00BA2B63" w:rsidRPr="00466A40">
        <w:rPr>
          <w:rFonts w:ascii="Times New Roman" w:eastAsia="Times New Roman" w:hAnsi="Times New Roman" w:cs="Times New Roman"/>
          <w:sz w:val="24"/>
          <w:szCs w:val="24"/>
        </w:rPr>
        <w:t>c</w:t>
      </w:r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 xml:space="preserve">omplete public notice is posted on the Utah Public Notice Website </w:t>
      </w:r>
      <w:hyperlink r:id="rId7" w:history="1">
        <w:r w:rsidR="00915FB7" w:rsidRPr="00466A40">
          <w:rPr>
            <w:rStyle w:val="Hyperlink"/>
            <w:rFonts w:eastAsia="Times New Roman"/>
            <w:sz w:val="24"/>
            <w:szCs w:val="24"/>
          </w:rPr>
          <w:t>www.utah.gov</w:t>
        </w:r>
      </w:hyperlink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 xml:space="preserve">, the Tooele City Website </w:t>
      </w:r>
      <w:hyperlink r:id="rId8" w:history="1">
        <w:r w:rsidR="00143E8E" w:rsidRPr="00466A40">
          <w:rPr>
            <w:rStyle w:val="Hyperlink"/>
            <w:rFonts w:eastAsia="Times New Roman"/>
            <w:sz w:val="24"/>
            <w:szCs w:val="24"/>
          </w:rPr>
          <w:t>www.tooelecity.gov</w:t>
        </w:r>
      </w:hyperlink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 xml:space="preserve">, and at Tooele City Hall. To request a copy of the public notice </w:t>
      </w:r>
      <w:r w:rsidR="00BA2B63" w:rsidRPr="00466A40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0915FB7" w:rsidRPr="00466A40">
        <w:rPr>
          <w:rFonts w:ascii="Times New Roman" w:eastAsia="Times New Roman" w:hAnsi="Times New Roman" w:cs="Times New Roman"/>
          <w:sz w:val="24"/>
          <w:szCs w:val="24"/>
        </w:rPr>
        <w:t>for additional inquiries please contact Michelle Pitt, City Recorder at (435)843-2111 or michellep@tooelecity.</w:t>
      </w:r>
      <w:r w:rsidR="00143E8E" w:rsidRPr="00466A40">
        <w:rPr>
          <w:rFonts w:ascii="Times New Roman" w:eastAsia="Times New Roman" w:hAnsi="Times New Roman" w:cs="Times New Roman"/>
          <w:sz w:val="24"/>
          <w:szCs w:val="24"/>
        </w:rPr>
        <w:t>gov.</w:t>
      </w:r>
    </w:p>
    <w:p w14:paraId="7C00F26E" w14:textId="77777777" w:rsidR="00BA6805" w:rsidRPr="00466A40" w:rsidRDefault="00BA6805" w:rsidP="00BA680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61724D" w14:textId="662FD81B" w:rsidR="00971B6C" w:rsidRPr="00466A40" w:rsidRDefault="00971B6C" w:rsidP="00971B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i/>
          <w:sz w:val="24"/>
          <w:szCs w:val="24"/>
        </w:rPr>
        <w:t xml:space="preserve">We encourage you to join the City Council meeting electronically by visiting the </w:t>
      </w:r>
      <w:r w:rsidRPr="00466A40">
        <w:rPr>
          <w:rFonts w:ascii="Times New Roman" w:eastAsia="Times New Roman" w:hAnsi="Times New Roman" w:cs="Times New Roman"/>
          <w:b/>
          <w:i/>
          <w:sz w:val="24"/>
          <w:szCs w:val="24"/>
        </w:rPr>
        <w:t>Tooele City YouTube Channel</w:t>
      </w:r>
      <w:r w:rsidRPr="00466A40">
        <w:rPr>
          <w:rFonts w:ascii="Times New Roman" w:eastAsia="Times New Roman" w:hAnsi="Times New Roman" w:cs="Times New Roman"/>
          <w:i/>
          <w:sz w:val="24"/>
          <w:szCs w:val="24"/>
        </w:rPr>
        <w:t xml:space="preserve">, at </w:t>
      </w:r>
      <w:hyperlink r:id="rId9" w:history="1">
        <w:r w:rsidR="00F8383D" w:rsidRPr="00466A40">
          <w:rPr>
            <w:rStyle w:val="Hyperlink"/>
            <w:rFonts w:eastAsia="Times New Roman"/>
            <w:b/>
            <w:bCs/>
            <w:i/>
            <w:sz w:val="24"/>
            <w:szCs w:val="24"/>
          </w:rPr>
          <w:t>https://www.youtube.com/@tooelecity</w:t>
        </w:r>
      </w:hyperlink>
      <w:r w:rsidR="00F8383D" w:rsidRPr="00466A40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466A40">
        <w:rPr>
          <w:rFonts w:ascii="Times New Roman" w:eastAsia="Times New Roman" w:hAnsi="Times New Roman" w:cs="Times New Roman"/>
          <w:i/>
          <w:sz w:val="24"/>
          <w:szCs w:val="24"/>
        </w:rPr>
        <w:t xml:space="preserve">or by going to YouTube.com and searching “Tooele City Channel”. </w:t>
      </w:r>
      <w:r w:rsidRPr="00466A40">
        <w:rPr>
          <w:rFonts w:ascii="Times New Roman" w:hAnsi="Times New Roman" w:cs="Times New Roman"/>
          <w:i/>
          <w:sz w:val="24"/>
          <w:szCs w:val="24"/>
        </w:rPr>
        <w:t>If you are attending electronically and would like to submit</w:t>
      </w:r>
      <w:r w:rsidR="00A32592" w:rsidRPr="00466A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66A40">
        <w:rPr>
          <w:rFonts w:ascii="Times New Roman" w:hAnsi="Times New Roman" w:cs="Times New Roman"/>
          <w:i/>
          <w:sz w:val="24"/>
          <w:szCs w:val="24"/>
        </w:rPr>
        <w:t xml:space="preserve">a comment for the public comment period or for a public hearing item, please email </w:t>
      </w:r>
      <w:hyperlink r:id="rId10" w:history="1">
        <w:r w:rsidR="00143E8E" w:rsidRPr="00466A40">
          <w:rPr>
            <w:rStyle w:val="Hyperlink"/>
            <w:i/>
            <w:sz w:val="24"/>
            <w:szCs w:val="24"/>
          </w:rPr>
          <w:t>cmpubliccomment@tooelecity.gov</w:t>
        </w:r>
      </w:hyperlink>
      <w:r w:rsidRPr="00466A40">
        <w:rPr>
          <w:rFonts w:ascii="Times New Roman" w:hAnsi="Times New Roman" w:cs="Times New Roman"/>
          <w:i/>
          <w:sz w:val="24"/>
          <w:szCs w:val="24"/>
        </w:rPr>
        <w:t xml:space="preserve"> anytime up until the start of the meeting.  Emails will be read at the designated points in the meeting.</w:t>
      </w:r>
    </w:p>
    <w:p w14:paraId="746AD60D" w14:textId="77777777" w:rsidR="00971B6C" w:rsidRPr="00466A40" w:rsidRDefault="00971B6C" w:rsidP="00A32592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41A2A802" w14:textId="77777777" w:rsidR="00971B6C" w:rsidRPr="00466A40" w:rsidRDefault="00971B6C" w:rsidP="00971B6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/>
          <w:sz w:val="24"/>
          <w:szCs w:val="24"/>
        </w:rPr>
        <w:t>AGENDA</w:t>
      </w:r>
    </w:p>
    <w:p w14:paraId="18143529" w14:textId="77777777" w:rsidR="00442ED8" w:rsidRPr="00466A40" w:rsidRDefault="00442ED8" w:rsidP="00442ED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4836F7" w14:textId="6096FF20" w:rsidR="00442ED8" w:rsidRPr="00466A40" w:rsidRDefault="00442ED8" w:rsidP="00AA3EC1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66A40">
        <w:rPr>
          <w:rFonts w:ascii="Times New Roman" w:hAnsi="Times New Roman" w:cs="Times New Roman"/>
          <w:b/>
          <w:sz w:val="24"/>
          <w:szCs w:val="24"/>
        </w:rPr>
        <w:t>Pledge of Allegiance</w:t>
      </w:r>
      <w:r w:rsidR="00AA3EC1">
        <w:rPr>
          <w:rFonts w:ascii="Times New Roman" w:hAnsi="Times New Roman" w:cs="Times New Roman"/>
          <w:b/>
          <w:sz w:val="24"/>
          <w:szCs w:val="24"/>
        </w:rPr>
        <w:br/>
      </w:r>
    </w:p>
    <w:p w14:paraId="1F71901A" w14:textId="1BC66371" w:rsidR="00442ED8" w:rsidRPr="00466A40" w:rsidRDefault="00442ED8" w:rsidP="00AA3EC1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66A40">
        <w:rPr>
          <w:rFonts w:ascii="Times New Roman" w:hAnsi="Times New Roman" w:cs="Times New Roman"/>
          <w:b/>
          <w:sz w:val="24"/>
          <w:szCs w:val="24"/>
        </w:rPr>
        <w:t>Roll Call</w:t>
      </w:r>
      <w:r w:rsidR="00AA3EC1">
        <w:rPr>
          <w:rFonts w:ascii="Times New Roman" w:hAnsi="Times New Roman" w:cs="Times New Roman"/>
          <w:b/>
          <w:sz w:val="24"/>
          <w:szCs w:val="24"/>
        </w:rPr>
        <w:br/>
      </w:r>
    </w:p>
    <w:p w14:paraId="74F69020" w14:textId="6362C365" w:rsidR="00392BC2" w:rsidRPr="001771F8" w:rsidRDefault="00827BB8" w:rsidP="001771F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ublic Comment Period</w:t>
      </w:r>
      <w:r w:rsidR="00AA3E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</w:p>
    <w:p w14:paraId="0B56020A" w14:textId="7C34482C" w:rsidR="00912D92" w:rsidRPr="00912D92" w:rsidRDefault="00912D92" w:rsidP="00AA3E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2D9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esolution 2024-61 </w:t>
      </w:r>
      <w:r w:rsidRPr="00912D9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 Resolution of the Tooele City Council Authorizing a Water Rights Allocation</w:t>
      </w:r>
      <w:r w:rsidRPr="00912D9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12D9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for </w:t>
      </w:r>
      <w:proofErr w:type="spellStart"/>
      <w:r w:rsidRPr="00912D9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inova</w:t>
      </w:r>
      <w:proofErr w:type="spellEnd"/>
      <w:r w:rsidRPr="00912D9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12D9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nder UCA Section 10-8-2</w:t>
      </w:r>
    </w:p>
    <w:p w14:paraId="7D98F379" w14:textId="3B0F66EC" w:rsidR="00912D92" w:rsidRPr="00AA3EC1" w:rsidRDefault="00912D92" w:rsidP="00AA3EC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AA3EC1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esented by John Perez, Economic Development Director</w:t>
      </w:r>
      <w:r w:rsidR="00AA3EC1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br/>
      </w:r>
    </w:p>
    <w:p w14:paraId="5EEEEB48" w14:textId="77777777" w:rsidR="001771F8" w:rsidRPr="001176F0" w:rsidRDefault="001771F8" w:rsidP="001771F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olution 2024-65 </w:t>
      </w:r>
      <w:r>
        <w:rPr>
          <w:rFonts w:ascii="Times New Roman" w:hAnsi="Times New Roman" w:cs="Times New Roman"/>
          <w:bCs/>
          <w:sz w:val="24"/>
          <w:szCs w:val="24"/>
        </w:rPr>
        <w:t>A Resolution of the Tooele City Council Approving an Interlocal Cooperation Agreement with the Military Installation Development Authority (MIDA)</w:t>
      </w:r>
    </w:p>
    <w:p w14:paraId="16FA00AC" w14:textId="77777777" w:rsidR="001771F8" w:rsidRPr="001771F8" w:rsidRDefault="001771F8" w:rsidP="001771F8">
      <w:pPr>
        <w:pStyle w:val="NoSpacing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esented by John Perez, Economic Development Director</w:t>
      </w:r>
    </w:p>
    <w:p w14:paraId="4DE3DC14" w14:textId="77777777" w:rsidR="001771F8" w:rsidRPr="001771F8" w:rsidRDefault="001771F8" w:rsidP="001771F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8F57909" w14:textId="0FF8911E" w:rsidR="00827A55" w:rsidRPr="004E0FC5" w:rsidRDefault="00827A55" w:rsidP="001771F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olution</w:t>
      </w:r>
      <w:r w:rsidR="00401BF7">
        <w:rPr>
          <w:rFonts w:ascii="Times New Roman" w:hAnsi="Times New Roman" w:cs="Times New Roman"/>
          <w:b/>
          <w:sz w:val="24"/>
          <w:szCs w:val="24"/>
        </w:rPr>
        <w:t xml:space="preserve"> 2024-62 </w:t>
      </w:r>
      <w:r w:rsidR="00401BF7">
        <w:rPr>
          <w:rFonts w:ascii="Times New Roman" w:hAnsi="Times New Roman" w:cs="Times New Roman"/>
          <w:bCs/>
          <w:sz w:val="24"/>
          <w:szCs w:val="24"/>
        </w:rPr>
        <w:t xml:space="preserve">A Resolution of the Tooele City Council Approving an Agreement with </w:t>
      </w:r>
      <w:r w:rsidR="00224D3A" w:rsidRPr="00401BF7">
        <w:rPr>
          <w:rFonts w:ascii="Times New Roman" w:hAnsi="Times New Roman" w:cs="Times New Roman"/>
          <w:bCs/>
          <w:sz w:val="24"/>
          <w:szCs w:val="24"/>
        </w:rPr>
        <w:t>Big T Recreation</w:t>
      </w:r>
      <w:r w:rsidR="00215564" w:rsidRPr="00401BF7">
        <w:rPr>
          <w:rFonts w:ascii="Times New Roman" w:hAnsi="Times New Roman" w:cs="Times New Roman"/>
          <w:bCs/>
          <w:sz w:val="24"/>
          <w:szCs w:val="24"/>
        </w:rPr>
        <w:t xml:space="preserve"> for</w:t>
      </w:r>
      <w:r w:rsidR="00401BF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1BF7" w:rsidRPr="00401BF7">
        <w:rPr>
          <w:rFonts w:ascii="Times New Roman" w:hAnsi="Times New Roman" w:cs="Times New Roman"/>
          <w:bCs/>
          <w:sz w:val="24"/>
          <w:szCs w:val="24"/>
        </w:rPr>
        <w:t>Installation of an</w:t>
      </w:r>
      <w:r w:rsidR="00401BF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15564" w:rsidRPr="00401BF7">
        <w:rPr>
          <w:rFonts w:ascii="Times New Roman" w:hAnsi="Times New Roman" w:cs="Times New Roman"/>
          <w:bCs/>
          <w:sz w:val="24"/>
          <w:szCs w:val="24"/>
        </w:rPr>
        <w:t>X-Treme Ninja Outdoor Fitness Course</w:t>
      </w:r>
      <w:r w:rsidR="00401BF7">
        <w:rPr>
          <w:rFonts w:ascii="Times New Roman" w:hAnsi="Times New Roman" w:cs="Times New Roman"/>
          <w:bCs/>
          <w:sz w:val="24"/>
          <w:szCs w:val="24"/>
        </w:rPr>
        <w:t xml:space="preserve"> at England Acres Park</w:t>
      </w:r>
    </w:p>
    <w:p w14:paraId="1EDB2F20" w14:textId="58EC35B0" w:rsidR="00215564" w:rsidRPr="00827A55" w:rsidRDefault="00827A55" w:rsidP="00AA3EC1">
      <w:pPr>
        <w:pStyle w:val="NoSpacing"/>
        <w:ind w:left="720" w:firstLine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resented by Darwin Cook, Parks and Recreation Director</w:t>
      </w:r>
      <w:r w:rsidR="00AA3EC1">
        <w:rPr>
          <w:rFonts w:ascii="Times New Roman" w:hAnsi="Times New Roman" w:cs="Times New Roman"/>
          <w:i/>
          <w:sz w:val="24"/>
          <w:szCs w:val="24"/>
        </w:rPr>
        <w:br/>
      </w:r>
    </w:p>
    <w:p w14:paraId="746245F5" w14:textId="047815C4" w:rsidR="00215564" w:rsidRPr="00215564" w:rsidRDefault="00215564" w:rsidP="00AA3E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esolution </w:t>
      </w:r>
      <w:r w:rsidR="009859F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2024-63 </w:t>
      </w:r>
      <w:r w:rsidR="009859F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 Resolution of the Tooele City Council Approving an Agreement with </w:t>
      </w:r>
      <w:proofErr w:type="spellStart"/>
      <w:r w:rsidRPr="009859F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Field</w:t>
      </w:r>
      <w:r w:rsidR="00BA635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</w:t>
      </w:r>
      <w:r w:rsidRPr="009859F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rf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9859FF" w:rsidRPr="009859F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USA Inc., for Installation of a Basketball </w:t>
      </w:r>
      <w:r w:rsidR="009859F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</w:t>
      </w:r>
      <w:r w:rsidR="009859FF" w:rsidRPr="009859F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urt at England Acres Park</w:t>
      </w:r>
    </w:p>
    <w:p w14:paraId="43C10986" w14:textId="004CFB3C" w:rsidR="00215564" w:rsidRDefault="00215564" w:rsidP="00AA3EC1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9859F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nted by Darwin Cook, Parks and Recreation Director</w:t>
      </w:r>
    </w:p>
    <w:p w14:paraId="244ED64F" w14:textId="77777777" w:rsidR="003A6997" w:rsidRDefault="003A6997" w:rsidP="00AA3EC1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237AABED" w14:textId="3829767A" w:rsidR="003A6997" w:rsidRDefault="003A6997" w:rsidP="003A699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Resolution 2024-64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Resolution of the Tooele City Council Authorizing the Tooele City Purchasing Agent to Dispose of Surplus Personal Property (Tooele City Police Department)</w:t>
      </w:r>
    </w:p>
    <w:p w14:paraId="29B2ED5B" w14:textId="4ECBF4AA" w:rsidR="003A6997" w:rsidRPr="003A6997" w:rsidRDefault="003A6997" w:rsidP="003A6997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nted by Michelle Pitt, City Recorder</w:t>
      </w:r>
    </w:p>
    <w:p w14:paraId="7B1CC238" w14:textId="77777777" w:rsidR="00215564" w:rsidRPr="00215564" w:rsidRDefault="00215564" w:rsidP="00215564">
      <w:pPr>
        <w:pStyle w:val="ListParagraph"/>
        <w:autoSpaceDE w:val="0"/>
        <w:autoSpaceDN w:val="0"/>
        <w:adjustRightInd w:val="0"/>
        <w:spacing w:after="0" w:line="240" w:lineRule="auto"/>
        <w:ind w:left="2160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2BDC9FDA" w14:textId="7922B685" w:rsidR="00A600D3" w:rsidRPr="00466A40" w:rsidRDefault="00D606B5" w:rsidP="00D606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voices &amp; Purchase Orders</w:t>
      </w:r>
    </w:p>
    <w:p w14:paraId="006E3B0B" w14:textId="0175FD85" w:rsidR="00D606B5" w:rsidRDefault="00D606B5" w:rsidP="00D606B5">
      <w:pPr>
        <w:pStyle w:val="ListParagraph"/>
        <w:autoSpaceDE w:val="0"/>
        <w:autoSpaceDN w:val="0"/>
        <w:adjustRightInd w:val="0"/>
        <w:spacing w:after="0" w:line="480" w:lineRule="auto"/>
        <w:ind w:left="1440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nted by Michelle Pitt, City Recorder</w:t>
      </w:r>
    </w:p>
    <w:p w14:paraId="4A92651C" w14:textId="0FDD6B81" w:rsidR="003A6997" w:rsidRDefault="003A6997" w:rsidP="00F60D2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3C71E71D" w14:textId="77777777" w:rsidR="00F60D21" w:rsidRDefault="00F60D21" w:rsidP="00F60D2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6E1BD823" w14:textId="77777777" w:rsidR="00A67767" w:rsidRPr="00F60D21" w:rsidRDefault="00A67767" w:rsidP="00F60D2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24F3F98C" w14:textId="77777777" w:rsidR="00AA3EC1" w:rsidRDefault="00D606B5" w:rsidP="00AA3EC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inutes</w:t>
      </w:r>
    </w:p>
    <w:p w14:paraId="0FE7C65B" w14:textId="12AF869A" w:rsidR="00AA3EC1" w:rsidRPr="00F60D21" w:rsidRDefault="00AA3EC1" w:rsidP="00F60D2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  <w:t>~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July 17, 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2024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ork Meeting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br/>
        <w:t>~July 17, 2024 Business Meeting</w:t>
      </w:r>
    </w:p>
    <w:p w14:paraId="601485D6" w14:textId="77777777" w:rsidR="00AA3EC1" w:rsidRPr="00AA3EC1" w:rsidRDefault="00AA3EC1" w:rsidP="00AA3EC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A445846" w14:textId="7DC1ADA4" w:rsidR="00A600D3" w:rsidRPr="00A67767" w:rsidRDefault="00A600D3" w:rsidP="00A600D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journ</w:t>
      </w:r>
    </w:p>
    <w:p w14:paraId="16B5B3E2" w14:textId="77777777" w:rsidR="00A67767" w:rsidRPr="00466A40" w:rsidRDefault="00A67767" w:rsidP="00A67767">
      <w:pPr>
        <w:pStyle w:val="ListParagraph"/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FB5916" w14:textId="770D0744" w:rsidR="00BA6805" w:rsidRPr="00466A40" w:rsidRDefault="00BA6805" w:rsidP="00A6776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48"/>
          <w:tab w:val="right" w:pos="792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>_______________________</w:t>
      </w:r>
    </w:p>
    <w:p w14:paraId="57956ACC" w14:textId="49DCBBD5" w:rsidR="00BA6805" w:rsidRPr="00466A40" w:rsidRDefault="00BA6805" w:rsidP="00BA680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48"/>
          <w:tab w:val="right" w:pos="7920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>Michelle Y. Pitt, Tooele City Recorder</w:t>
      </w:r>
    </w:p>
    <w:p w14:paraId="1A2EEABB" w14:textId="77777777" w:rsidR="00BA6805" w:rsidRPr="00466A40" w:rsidRDefault="00BA6805" w:rsidP="00BA680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4EFBA83" w14:textId="33AE0554" w:rsidR="00BA6805" w:rsidRPr="00466A40" w:rsidRDefault="00BA6805" w:rsidP="00BA680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Pursuant to the Americans with Disabilities Act,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ndividuals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eeding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pecial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ccommodations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hould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>otify Michelle Y. Pitt, Tooele City Recorder, at 435-843-211</w:t>
      </w:r>
      <w:r w:rsidR="00EF2849" w:rsidRPr="00466A40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 or </w:t>
      </w:r>
      <w:hyperlink r:id="rId11" w:history="1">
        <w:r w:rsidRPr="00466A40">
          <w:rPr>
            <w:rFonts w:ascii="Times New Roman" w:eastAsia="Times New Roman" w:hAnsi="Times New Roman" w:cs="Times New Roman"/>
            <w:bCs/>
            <w:color w:val="0000FF"/>
            <w:sz w:val="24"/>
            <w:szCs w:val="24"/>
            <w:u w:val="single"/>
          </w:rPr>
          <w:t>michellep@tooelecity.</w:t>
        </w:r>
        <w:r w:rsidR="00143E8E" w:rsidRPr="00466A40">
          <w:rPr>
            <w:rFonts w:ascii="Times New Roman" w:eastAsia="Times New Roman" w:hAnsi="Times New Roman" w:cs="Times New Roman"/>
            <w:bCs/>
            <w:color w:val="0000FF"/>
            <w:sz w:val="24"/>
            <w:szCs w:val="24"/>
            <w:u w:val="single"/>
          </w:rPr>
          <w:t>gov</w:t>
        </w:r>
      </w:hyperlink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p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 xml:space="preserve">rior to the </w:t>
      </w:r>
      <w:r w:rsidR="00BA2B63" w:rsidRPr="00466A40">
        <w:rPr>
          <w:rFonts w:ascii="Times New Roman" w:eastAsia="Times New Roman" w:hAnsi="Times New Roman" w:cs="Times New Roman"/>
          <w:bCs/>
          <w:sz w:val="24"/>
          <w:szCs w:val="24"/>
        </w:rPr>
        <w:t>m</w:t>
      </w:r>
      <w:r w:rsidRPr="00466A40">
        <w:rPr>
          <w:rFonts w:ascii="Times New Roman" w:eastAsia="Times New Roman" w:hAnsi="Times New Roman" w:cs="Times New Roman"/>
          <w:bCs/>
          <w:sz w:val="24"/>
          <w:szCs w:val="24"/>
        </w:rPr>
        <w:t>eeting.</w:t>
      </w:r>
    </w:p>
    <w:sectPr w:rsidR="00BA6805" w:rsidRPr="00466A40" w:rsidSect="00556045">
      <w:headerReference w:type="default" r:id="rId12"/>
      <w:footerReference w:type="default" r:id="rId13"/>
      <w:pgSz w:w="12240" w:h="15840" w:code="1"/>
      <w:pgMar w:top="144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806E55" w14:textId="77777777" w:rsidR="00C26A37" w:rsidRDefault="002312DD">
      <w:pPr>
        <w:spacing w:after="0" w:line="240" w:lineRule="auto"/>
      </w:pPr>
      <w:r>
        <w:separator/>
      </w:r>
    </w:p>
  </w:endnote>
  <w:endnote w:type="continuationSeparator" w:id="0">
    <w:p w14:paraId="0D33D905" w14:textId="77777777" w:rsidR="00C26A37" w:rsidRDefault="00231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75287A" w14:textId="77777777" w:rsidR="009B43A7" w:rsidRDefault="00C860F2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pict w14:anchorId="3B724E3A">
        <v:rect id="_x0000_i1025" style="width:313.55pt;height:.5pt" o:hrpct="670" o:hralign="center" o:hrstd="t" o:hrnoshade="t" o:hr="t" fillcolor="#963" stroked="f"/>
      </w:pict>
    </w:r>
  </w:p>
  <w:p w14:paraId="519EAA3C" w14:textId="77777777" w:rsidR="009B43A7" w:rsidRDefault="00BA6805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 xml:space="preserve">90 North Main Street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Tooele, Utah 84074</w:t>
    </w:r>
  </w:p>
  <w:p w14:paraId="4EF59870" w14:textId="3E26C4E5" w:rsidR="009B43A7" w:rsidRDefault="00BA6805">
    <w:pPr>
      <w:pStyle w:val="Footer"/>
      <w:jc w:val="center"/>
      <w:rPr>
        <w:rFonts w:ascii="Times New Roman" w:hAnsi="Times New Roman" w:cs="Times New Roman"/>
      </w:rPr>
    </w:pPr>
    <w:r>
      <w:rPr>
        <w:sz w:val="18"/>
        <w:szCs w:val="18"/>
      </w:rPr>
      <w:t xml:space="preserve">435-843-2113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435-843-2119 (fax) </w:t>
    </w:r>
    <w:r>
      <w:rPr>
        <w:color w:val="595959"/>
        <w:sz w:val="18"/>
        <w:szCs w:val="18"/>
      </w:rPr>
      <w:t>|</w:t>
    </w:r>
    <w:r>
      <w:rPr>
        <w:sz w:val="18"/>
        <w:szCs w:val="18"/>
      </w:rPr>
      <w:t xml:space="preserve"> </w:t>
    </w:r>
    <w:hyperlink r:id="rId1" w:history="1">
      <w:r w:rsidR="00143E8E" w:rsidRPr="00BF0B38">
        <w:rPr>
          <w:rStyle w:val="Hyperlink"/>
          <w:sz w:val="18"/>
          <w:szCs w:val="18"/>
        </w:rPr>
        <w:t>www.tooelecity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D2FE5E" w14:textId="77777777" w:rsidR="00C26A37" w:rsidRDefault="002312DD">
      <w:pPr>
        <w:spacing w:after="0" w:line="240" w:lineRule="auto"/>
      </w:pPr>
      <w:r>
        <w:separator/>
      </w:r>
    </w:p>
  </w:footnote>
  <w:footnote w:type="continuationSeparator" w:id="0">
    <w:p w14:paraId="453D2A38" w14:textId="77777777" w:rsidR="00C26A37" w:rsidRDefault="00231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932C3D" w14:textId="63341E31" w:rsidR="009B43A7" w:rsidRDefault="00BA6805">
    <w:pPr>
      <w:pStyle w:val="Header"/>
      <w:tabs>
        <w:tab w:val="clear" w:pos="9360"/>
      </w:tabs>
      <w:ind w:left="-1080" w:right="-1080"/>
      <w:jc w:val="center"/>
      <w:rPr>
        <w:rFonts w:ascii="Times New Roman" w:hAnsi="Times New Roman" w:cs="Times New Roman"/>
      </w:rPr>
    </w:pPr>
    <w:r w:rsidRPr="00365930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0FE8F2B" wp14:editId="70C759A8">
              <wp:simplePos x="0" y="0"/>
              <wp:positionH relativeFrom="column">
                <wp:posOffset>3746500</wp:posOffset>
              </wp:positionH>
              <wp:positionV relativeFrom="paragraph">
                <wp:posOffset>280670</wp:posOffset>
              </wp:positionV>
              <wp:extent cx="2692400" cy="285750"/>
              <wp:effectExtent l="3175" t="4445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240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2FD705" w14:textId="77777777" w:rsidR="009B43A7" w:rsidRPr="004074C1" w:rsidRDefault="00BA6805" w:rsidP="00B80B10">
                          <w:pPr>
                            <w:jc w:val="right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City Recorder’s Office</w:t>
                          </w:r>
                          <w:r w:rsidRPr="004074C1">
                            <w:rPr>
                              <w:b/>
                              <w:sz w:val="28"/>
                            </w:rPr>
                            <w:t xml:space="preserve"> Depart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FE8F2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5pt;margin-top:22.1pt;width:212pt;height:22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" filled="f" stroked="f">
              <v:textbox>
                <w:txbxContent>
                  <w:p w14:paraId="2B2FD705" w14:textId="77777777" w:rsidR="009B43A7" w:rsidRPr="004074C1" w:rsidRDefault="00BA6805" w:rsidP="00B80B10">
                    <w:pPr>
                      <w:jc w:val="righ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City Recorder’s Office</w:t>
                    </w:r>
                    <w:r w:rsidRPr="004074C1">
                      <w:rPr>
                        <w:b/>
                        <w:sz w:val="28"/>
                      </w:rPr>
                      <w:t xml:space="preserve"> Department</w:t>
                    </w:r>
                  </w:p>
                </w:txbxContent>
              </v:textbox>
            </v:shape>
          </w:pict>
        </mc:Fallback>
      </mc:AlternateContent>
    </w:r>
    <w:r w:rsidRPr="00365930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AC777BF" wp14:editId="41499BA6">
              <wp:simplePos x="0" y="0"/>
              <wp:positionH relativeFrom="column">
                <wp:posOffset>1365250</wp:posOffset>
              </wp:positionH>
              <wp:positionV relativeFrom="paragraph">
                <wp:posOffset>477520</wp:posOffset>
              </wp:positionV>
              <wp:extent cx="5130800" cy="139700"/>
              <wp:effectExtent l="3175" t="127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308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008F40" w14:textId="77777777" w:rsidR="009B43A7" w:rsidRPr="002471EF" w:rsidRDefault="009B43A7" w:rsidP="002471E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C777BF" id="Text Box 2" o:spid="_x0000_s1027" type="#_x0000_t202" style="position:absolute;left:0;text-align:left;margin-left:107.5pt;margin-top:37.6pt;width:404pt;height:1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" filled="f" stroked="f">
              <v:textbox>
                <w:txbxContent>
                  <w:p w14:paraId="16008F40" w14:textId="77777777" w:rsidR="009B43A7" w:rsidRPr="002471EF" w:rsidRDefault="009B43A7" w:rsidP="002471EF"/>
                </w:txbxContent>
              </v:textbox>
            </v:shape>
          </w:pict>
        </mc:Fallback>
      </mc:AlternateContent>
    </w:r>
    <w:r w:rsidRPr="00365930">
      <w:rPr>
        <w:rFonts w:ascii="Times New Roman" w:hAnsi="Times New Roman" w:cs="Times New Roman"/>
        <w:noProof/>
      </w:rPr>
      <w:drawing>
        <wp:inline distT="0" distB="0" distL="0" distR="0" wp14:anchorId="3FE51129" wp14:editId="51D03446">
          <wp:extent cx="6934200" cy="695325"/>
          <wp:effectExtent l="0" t="0" r="0" b="9525"/>
          <wp:docPr id="1" name="Picture 1" descr="Letterhead Logo 4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 Logo 4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59480A"/>
    <w:multiLevelType w:val="hybridMultilevel"/>
    <w:tmpl w:val="2ED85D48"/>
    <w:lvl w:ilvl="0" w:tplc="1F542F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E0CE6"/>
    <w:multiLevelType w:val="hybridMultilevel"/>
    <w:tmpl w:val="2912E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63875"/>
    <w:multiLevelType w:val="hybridMultilevel"/>
    <w:tmpl w:val="4E7090B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32B61E9C"/>
    <w:multiLevelType w:val="hybridMultilevel"/>
    <w:tmpl w:val="A02C39FA"/>
    <w:lvl w:ilvl="0" w:tplc="BE08B000">
      <w:start w:val="1"/>
      <w:numFmt w:val="decimal"/>
      <w:lvlText w:val="%1."/>
      <w:lvlJc w:val="left"/>
      <w:pPr>
        <w:ind w:left="63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BFD03596"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87DA1"/>
    <w:multiLevelType w:val="hybridMultilevel"/>
    <w:tmpl w:val="CB726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53AEE"/>
    <w:multiLevelType w:val="hybridMultilevel"/>
    <w:tmpl w:val="8CBA50CE"/>
    <w:lvl w:ilvl="0" w:tplc="6066C534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F053B31"/>
    <w:multiLevelType w:val="hybridMultilevel"/>
    <w:tmpl w:val="2FF64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20330"/>
    <w:multiLevelType w:val="hybridMultilevel"/>
    <w:tmpl w:val="8CF61F16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769214FC"/>
    <w:multiLevelType w:val="hybridMultilevel"/>
    <w:tmpl w:val="68D634A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77A5402B"/>
    <w:multiLevelType w:val="hybridMultilevel"/>
    <w:tmpl w:val="CCD8F40C"/>
    <w:lvl w:ilvl="0" w:tplc="BFD03596">
      <w:numFmt w:val="bullet"/>
      <w:lvlText w:val="-"/>
      <w:lvlJc w:val="left"/>
      <w:pPr>
        <w:ind w:left="99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 w16cid:durableId="1386176152">
    <w:abstractNumId w:val="3"/>
  </w:num>
  <w:num w:numId="2" w16cid:durableId="328555643">
    <w:abstractNumId w:val="9"/>
  </w:num>
  <w:num w:numId="3" w16cid:durableId="1658679807">
    <w:abstractNumId w:val="1"/>
  </w:num>
  <w:num w:numId="4" w16cid:durableId="37170184">
    <w:abstractNumId w:val="7"/>
  </w:num>
  <w:num w:numId="5" w16cid:durableId="1791824588">
    <w:abstractNumId w:val="5"/>
  </w:num>
  <w:num w:numId="6" w16cid:durableId="1476603830">
    <w:abstractNumId w:val="2"/>
  </w:num>
  <w:num w:numId="7" w16cid:durableId="147980977">
    <w:abstractNumId w:val="8"/>
  </w:num>
  <w:num w:numId="8" w16cid:durableId="1995836159">
    <w:abstractNumId w:val="6"/>
  </w:num>
  <w:num w:numId="9" w16cid:durableId="760564987">
    <w:abstractNumId w:val="0"/>
  </w:num>
  <w:num w:numId="10" w16cid:durableId="296380155">
    <w:abstractNumId w:val="4"/>
  </w:num>
  <w:num w:numId="11" w16cid:durableId="707804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LEwtzCyNDUyNDFV0lEKTi0uzszPAykwMq8FAMe9dLgtAAAA"/>
  </w:docVars>
  <w:rsids>
    <w:rsidRoot w:val="00BA6805"/>
    <w:rsid w:val="00001533"/>
    <w:rsid w:val="00045BEA"/>
    <w:rsid w:val="0005698A"/>
    <w:rsid w:val="00073AC7"/>
    <w:rsid w:val="00090964"/>
    <w:rsid w:val="000E54E2"/>
    <w:rsid w:val="000F5475"/>
    <w:rsid w:val="0013259C"/>
    <w:rsid w:val="00143E8E"/>
    <w:rsid w:val="00156C59"/>
    <w:rsid w:val="001771F8"/>
    <w:rsid w:val="001A1414"/>
    <w:rsid w:val="001A3712"/>
    <w:rsid w:val="001B2463"/>
    <w:rsid w:val="001F5277"/>
    <w:rsid w:val="00215564"/>
    <w:rsid w:val="00224D3A"/>
    <w:rsid w:val="002312DD"/>
    <w:rsid w:val="00241172"/>
    <w:rsid w:val="002773FC"/>
    <w:rsid w:val="0028248F"/>
    <w:rsid w:val="002E17B9"/>
    <w:rsid w:val="00307EB5"/>
    <w:rsid w:val="003223ED"/>
    <w:rsid w:val="00345238"/>
    <w:rsid w:val="003672A6"/>
    <w:rsid w:val="00374509"/>
    <w:rsid w:val="00392BC2"/>
    <w:rsid w:val="003A4F24"/>
    <w:rsid w:val="003A6997"/>
    <w:rsid w:val="003C0F53"/>
    <w:rsid w:val="003C4B4B"/>
    <w:rsid w:val="003E3FA7"/>
    <w:rsid w:val="003E487E"/>
    <w:rsid w:val="00401BF7"/>
    <w:rsid w:val="004202E3"/>
    <w:rsid w:val="00421AC5"/>
    <w:rsid w:val="00442ED8"/>
    <w:rsid w:val="0044575B"/>
    <w:rsid w:val="00445B29"/>
    <w:rsid w:val="00455054"/>
    <w:rsid w:val="004638A7"/>
    <w:rsid w:val="00466A40"/>
    <w:rsid w:val="0047574B"/>
    <w:rsid w:val="00491482"/>
    <w:rsid w:val="004C38E7"/>
    <w:rsid w:val="00516EEE"/>
    <w:rsid w:val="005272D8"/>
    <w:rsid w:val="005316E9"/>
    <w:rsid w:val="0054424A"/>
    <w:rsid w:val="00550670"/>
    <w:rsid w:val="00560A50"/>
    <w:rsid w:val="00567075"/>
    <w:rsid w:val="00572DF5"/>
    <w:rsid w:val="00575E07"/>
    <w:rsid w:val="00584DA3"/>
    <w:rsid w:val="005A7A12"/>
    <w:rsid w:val="005E4C91"/>
    <w:rsid w:val="005E58B4"/>
    <w:rsid w:val="005F085A"/>
    <w:rsid w:val="00600B76"/>
    <w:rsid w:val="00641276"/>
    <w:rsid w:val="00651D92"/>
    <w:rsid w:val="00660DA1"/>
    <w:rsid w:val="006873FC"/>
    <w:rsid w:val="006B2DF2"/>
    <w:rsid w:val="006D413F"/>
    <w:rsid w:val="006F57F1"/>
    <w:rsid w:val="006F61D8"/>
    <w:rsid w:val="0070244F"/>
    <w:rsid w:val="007060DC"/>
    <w:rsid w:val="007469DF"/>
    <w:rsid w:val="00772BF9"/>
    <w:rsid w:val="007E54C3"/>
    <w:rsid w:val="00822368"/>
    <w:rsid w:val="00827A55"/>
    <w:rsid w:val="00827BB8"/>
    <w:rsid w:val="00856BED"/>
    <w:rsid w:val="00872183"/>
    <w:rsid w:val="00891057"/>
    <w:rsid w:val="008931DC"/>
    <w:rsid w:val="008A6DEC"/>
    <w:rsid w:val="008E6318"/>
    <w:rsid w:val="00912D92"/>
    <w:rsid w:val="00915FB7"/>
    <w:rsid w:val="009202A4"/>
    <w:rsid w:val="00923F96"/>
    <w:rsid w:val="00946BAA"/>
    <w:rsid w:val="00954268"/>
    <w:rsid w:val="00971B6C"/>
    <w:rsid w:val="0097470E"/>
    <w:rsid w:val="009859FF"/>
    <w:rsid w:val="00991A35"/>
    <w:rsid w:val="00996287"/>
    <w:rsid w:val="009B2986"/>
    <w:rsid w:val="009B3CAB"/>
    <w:rsid w:val="009B43A7"/>
    <w:rsid w:val="009E1387"/>
    <w:rsid w:val="009E5A97"/>
    <w:rsid w:val="009F553A"/>
    <w:rsid w:val="00A32592"/>
    <w:rsid w:val="00A405E0"/>
    <w:rsid w:val="00A600D3"/>
    <w:rsid w:val="00A67767"/>
    <w:rsid w:val="00A85A3A"/>
    <w:rsid w:val="00AA3EC1"/>
    <w:rsid w:val="00AB602A"/>
    <w:rsid w:val="00AB722A"/>
    <w:rsid w:val="00B03B67"/>
    <w:rsid w:val="00B52DDD"/>
    <w:rsid w:val="00B67719"/>
    <w:rsid w:val="00B82521"/>
    <w:rsid w:val="00BA2B63"/>
    <w:rsid w:val="00BA6350"/>
    <w:rsid w:val="00BA6805"/>
    <w:rsid w:val="00C233C5"/>
    <w:rsid w:val="00C26A37"/>
    <w:rsid w:val="00C51F93"/>
    <w:rsid w:val="00C733DA"/>
    <w:rsid w:val="00C860F2"/>
    <w:rsid w:val="00C91AC2"/>
    <w:rsid w:val="00CD3751"/>
    <w:rsid w:val="00D0037C"/>
    <w:rsid w:val="00D10E27"/>
    <w:rsid w:val="00D3124C"/>
    <w:rsid w:val="00D606B5"/>
    <w:rsid w:val="00D73895"/>
    <w:rsid w:val="00D84FC2"/>
    <w:rsid w:val="00DC03BF"/>
    <w:rsid w:val="00DE0B40"/>
    <w:rsid w:val="00DF48EC"/>
    <w:rsid w:val="00E03A2C"/>
    <w:rsid w:val="00E1475D"/>
    <w:rsid w:val="00E357E2"/>
    <w:rsid w:val="00E55314"/>
    <w:rsid w:val="00EF087F"/>
    <w:rsid w:val="00EF2849"/>
    <w:rsid w:val="00F02B54"/>
    <w:rsid w:val="00F12BDD"/>
    <w:rsid w:val="00F2660E"/>
    <w:rsid w:val="00F475CA"/>
    <w:rsid w:val="00F56B12"/>
    <w:rsid w:val="00F60D21"/>
    <w:rsid w:val="00F8383D"/>
    <w:rsid w:val="00F9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73A9C"/>
  <w15:chartTrackingRefBased/>
  <w15:docId w15:val="{E073958D-D9B1-455D-BE52-5DE74297F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6805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Calibri"/>
    </w:rPr>
  </w:style>
  <w:style w:type="character" w:customStyle="1" w:styleId="HeaderChar">
    <w:name w:val="Header Char"/>
    <w:basedOn w:val="DefaultParagraphFont"/>
    <w:link w:val="Header"/>
    <w:uiPriority w:val="99"/>
    <w:rsid w:val="00BA6805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rsid w:val="00BA6805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Calibri"/>
    </w:rPr>
  </w:style>
  <w:style w:type="character" w:customStyle="1" w:styleId="FooterChar">
    <w:name w:val="Footer Char"/>
    <w:basedOn w:val="DefaultParagraphFont"/>
    <w:link w:val="Footer"/>
    <w:uiPriority w:val="99"/>
    <w:rsid w:val="00BA6805"/>
    <w:rPr>
      <w:rFonts w:ascii="Calibri" w:eastAsia="Times New Roman" w:hAnsi="Calibri" w:cs="Calibri"/>
    </w:rPr>
  </w:style>
  <w:style w:type="character" w:styleId="Hyperlink">
    <w:name w:val="Hyperlink"/>
    <w:uiPriority w:val="99"/>
    <w:rsid w:val="00BA6805"/>
    <w:rPr>
      <w:rFonts w:ascii="Times New Roman" w:hAnsi="Times New Roman"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12DD"/>
    <w:pPr>
      <w:ind w:left="720"/>
      <w:contextualSpacing/>
    </w:pPr>
  </w:style>
  <w:style w:type="paragraph" w:customStyle="1" w:styleId="Default">
    <w:name w:val="Default"/>
    <w:rsid w:val="00F02B5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2B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BD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03A2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43E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98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oelecity.gov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utah.gov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chellep@tooelecity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mpubliccomment@tooelecity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@tooelecity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ooelecity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2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lee Pressley</dc:creator>
  <cp:keywords/>
  <dc:description/>
  <cp:lastModifiedBy>Michelle Pitt</cp:lastModifiedBy>
  <cp:revision>44</cp:revision>
  <cp:lastPrinted>2024-07-23T14:24:00Z</cp:lastPrinted>
  <dcterms:created xsi:type="dcterms:W3CDTF">2021-09-20T13:58:00Z</dcterms:created>
  <dcterms:modified xsi:type="dcterms:W3CDTF">2024-08-02T17:07:00Z</dcterms:modified>
</cp:coreProperties>
</file>